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CAD8B" w14:textId="7A246A30" w:rsidR="00761178" w:rsidRPr="009A2018" w:rsidRDefault="00304340" w:rsidP="00761178">
      <w:pPr>
        <w:jc w:val="center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TENDERER</w:t>
      </w:r>
      <w:r w:rsidR="00E37981" w:rsidRPr="009A2018">
        <w:rPr>
          <w:rFonts w:cstheme="minorHAnsi"/>
          <w:b/>
          <w:bCs/>
          <w:lang w:val="en-GB"/>
        </w:rPr>
        <w:t xml:space="preserve"> </w:t>
      </w:r>
      <w:r w:rsidR="00761178" w:rsidRPr="009A2018">
        <w:rPr>
          <w:rFonts w:cstheme="minorHAnsi"/>
          <w:b/>
          <w:bCs/>
          <w:lang w:val="en-GB"/>
        </w:rPr>
        <w:t xml:space="preserve"> </w:t>
      </w:r>
      <w:r w:rsidR="00E37981" w:rsidRPr="009A2018">
        <w:rPr>
          <w:rFonts w:cstheme="minorHAnsi"/>
          <w:lang w:val="en-GB"/>
        </w:rPr>
        <w:fldChar w:fldCharType="begin">
          <w:ffData>
            <w:name w:val="Besedilo2"/>
            <w:enabled/>
            <w:calcOnExit w:val="0"/>
            <w:textInput/>
          </w:ffData>
        </w:fldChar>
      </w:r>
      <w:r w:rsidR="00E37981" w:rsidRPr="009A2018">
        <w:rPr>
          <w:rFonts w:cstheme="minorHAnsi"/>
          <w:lang w:val="en-GB"/>
        </w:rPr>
        <w:instrText xml:space="preserve"> FORMTEXT </w:instrText>
      </w:r>
      <w:r w:rsidR="00E37981" w:rsidRPr="009A2018">
        <w:rPr>
          <w:rFonts w:cstheme="minorHAnsi"/>
          <w:lang w:val="en-GB"/>
        </w:rPr>
      </w:r>
      <w:r w:rsidR="00E37981" w:rsidRPr="009A2018">
        <w:rPr>
          <w:rFonts w:cstheme="minorHAnsi"/>
          <w:lang w:val="en-GB"/>
        </w:rPr>
        <w:fldChar w:fldCharType="separate"/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9A03BA">
        <w:rPr>
          <w:rFonts w:cstheme="minorHAnsi"/>
          <w:lang w:val="en-GB"/>
        </w:rPr>
        <w:t> </w:t>
      </w:r>
      <w:r w:rsidR="00E37981" w:rsidRPr="009A2018">
        <w:rPr>
          <w:rFonts w:cstheme="minorHAnsi"/>
          <w:lang w:val="en-GB"/>
        </w:rPr>
        <w:fldChar w:fldCharType="end"/>
      </w:r>
    </w:p>
    <w:p w14:paraId="683F877F" w14:textId="77777777" w:rsidR="00E37981" w:rsidRPr="009A2018" w:rsidRDefault="00E37981" w:rsidP="00E37981">
      <w:pPr>
        <w:outlineLvl w:val="0"/>
        <w:rPr>
          <w:rFonts w:cstheme="minorHAnsi"/>
          <w:sz w:val="22"/>
          <w:szCs w:val="22"/>
          <w:lang w:val="en-GB"/>
        </w:rPr>
      </w:pPr>
    </w:p>
    <w:p w14:paraId="6213CCA7" w14:textId="5806252F" w:rsidR="00173939" w:rsidRPr="009A2018" w:rsidRDefault="00304340" w:rsidP="00173939">
      <w:pPr>
        <w:jc w:val="both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Subject matter</w:t>
      </w:r>
      <w:r w:rsidR="005F3978" w:rsidRPr="009A2018">
        <w:rPr>
          <w:rFonts w:cstheme="minorHAnsi"/>
          <w:b/>
          <w:bCs/>
          <w:lang w:val="en-GB"/>
        </w:rPr>
        <w:t>:</w:t>
      </w:r>
      <w:r w:rsidR="005F3978" w:rsidRPr="009A2018">
        <w:rPr>
          <w:rFonts w:cstheme="minorHAnsi"/>
          <w:lang w:val="en-GB"/>
        </w:rPr>
        <w:t xml:space="preserve"> </w:t>
      </w:r>
      <w:r w:rsidR="00D577B9" w:rsidRPr="009A2018">
        <w:rPr>
          <w:rFonts w:cstheme="minorHAnsi"/>
          <w:b/>
          <w:bCs/>
          <w:lang w:val="en-GB"/>
        </w:rPr>
        <w:t xml:space="preserve">REPRESENTING THE REPUBLIC OF SLOVENIA BEFORE THE ADMINISTRATIVE AND JUDICIAL AUTHORITIES IN THE </w:t>
      </w:r>
      <w:r w:rsidR="005223E0">
        <w:rPr>
          <w:rFonts w:cstheme="minorHAnsi"/>
          <w:b/>
          <w:bCs/>
          <w:lang w:val="en-GB"/>
        </w:rPr>
        <w:t xml:space="preserve">FEDERAL </w:t>
      </w:r>
      <w:r w:rsidR="00D577B9" w:rsidRPr="009A2018">
        <w:rPr>
          <w:rFonts w:cstheme="minorHAnsi"/>
          <w:b/>
          <w:bCs/>
          <w:lang w:val="en-GB"/>
        </w:rPr>
        <w:t xml:space="preserve">REPUBLIC OF </w:t>
      </w:r>
      <w:r w:rsidR="005223E0">
        <w:rPr>
          <w:rFonts w:cstheme="minorHAnsi"/>
          <w:b/>
          <w:bCs/>
          <w:lang w:val="en-GB"/>
        </w:rPr>
        <w:t>GERMANY</w:t>
      </w:r>
      <w:r w:rsidR="00D577B9" w:rsidRPr="009A2018">
        <w:rPr>
          <w:rFonts w:cstheme="minorHAnsi"/>
          <w:b/>
          <w:bCs/>
          <w:lang w:val="en-GB"/>
        </w:rPr>
        <w:t xml:space="preserve"> (TOTAL VALUE </w:t>
      </w:r>
      <w:r w:rsidR="00867F4E">
        <w:rPr>
          <w:rFonts w:cstheme="minorHAnsi"/>
          <w:b/>
          <w:bCs/>
          <w:lang w:val="en-GB"/>
        </w:rPr>
        <w:t>OF</w:t>
      </w:r>
      <w:r w:rsidR="00D577B9" w:rsidRPr="009A2018">
        <w:rPr>
          <w:rFonts w:cstheme="minorHAnsi"/>
          <w:b/>
          <w:bCs/>
          <w:lang w:val="en-GB"/>
        </w:rPr>
        <w:t xml:space="preserve"> DISPUTE OF EUR 1</w:t>
      </w:r>
      <w:r w:rsidR="005223E0">
        <w:rPr>
          <w:rFonts w:cstheme="minorHAnsi"/>
          <w:b/>
          <w:bCs/>
          <w:lang w:val="en-GB"/>
        </w:rPr>
        <w:t>5</w:t>
      </w:r>
      <w:r w:rsidR="00D577B9" w:rsidRPr="009A2018">
        <w:rPr>
          <w:rFonts w:cstheme="minorHAnsi"/>
          <w:b/>
          <w:bCs/>
          <w:lang w:val="en-GB"/>
        </w:rPr>
        <w:t>0,000)</w:t>
      </w:r>
    </w:p>
    <w:p w14:paraId="38D671CF" w14:textId="5A87E976" w:rsidR="00173939" w:rsidRPr="009A2018" w:rsidRDefault="00173939" w:rsidP="00804C7C">
      <w:pPr>
        <w:jc w:val="both"/>
        <w:rPr>
          <w:rFonts w:cstheme="minorHAnsi"/>
          <w:lang w:val="en-GB"/>
        </w:rPr>
      </w:pPr>
    </w:p>
    <w:p w14:paraId="22EC33B2" w14:textId="57004ED9" w:rsidR="00734E2C" w:rsidRPr="009A2018" w:rsidRDefault="00D577B9" w:rsidP="00804C7C">
      <w:pPr>
        <w:jc w:val="both"/>
        <w:outlineLvl w:val="0"/>
        <w:rPr>
          <w:rFonts w:cstheme="minorHAnsi"/>
          <w:i/>
          <w:iCs/>
          <w:lang w:val="en-GB"/>
        </w:rPr>
      </w:pPr>
      <w:r w:rsidRPr="009A2018">
        <w:rPr>
          <w:rFonts w:cstheme="minorHAnsi"/>
          <w:i/>
          <w:iCs/>
          <w:lang w:val="en-GB"/>
        </w:rPr>
        <w:t>Directions for completion</w:t>
      </w:r>
      <w:r w:rsidR="00E37981" w:rsidRPr="009A2018">
        <w:rPr>
          <w:rFonts w:cstheme="minorHAnsi"/>
          <w:i/>
          <w:iCs/>
          <w:lang w:val="en-GB"/>
        </w:rPr>
        <w:t xml:space="preserve">: </w:t>
      </w:r>
      <w:r w:rsidRPr="009A2018">
        <w:rPr>
          <w:rFonts w:cstheme="minorHAnsi"/>
          <w:i/>
          <w:iCs/>
          <w:lang w:val="en-GB"/>
        </w:rPr>
        <w:t xml:space="preserve">Please fill in all </w:t>
      </w:r>
      <w:r w:rsidR="00867F4E">
        <w:rPr>
          <w:rFonts w:cstheme="minorHAnsi"/>
          <w:i/>
          <w:iCs/>
          <w:lang w:val="en-GB"/>
        </w:rPr>
        <w:t>blank spaces</w:t>
      </w:r>
      <w:r w:rsidRPr="009A2018">
        <w:rPr>
          <w:rFonts w:cstheme="minorHAnsi"/>
          <w:i/>
          <w:iCs/>
          <w:lang w:val="en-GB"/>
        </w:rPr>
        <w:t xml:space="preserve"> of the form </w:t>
      </w:r>
      <w:r w:rsidR="00E37981" w:rsidRPr="009A2018">
        <w:rPr>
          <w:rFonts w:cstheme="minorHAnsi"/>
          <w:i/>
          <w:iCs/>
          <w:lang w:val="en-GB"/>
        </w:rPr>
        <w:t>(</w:t>
      </w:r>
      <w:r w:rsidR="00E37981" w:rsidRPr="009A2018">
        <w:rPr>
          <w:rFonts w:cstheme="minorHAnsi"/>
          <w:i/>
          <w:iCs/>
          <w:shd w:val="clear" w:color="auto" w:fill="BFBFBF" w:themeFill="background1" w:themeFillShade="BF"/>
          <w:lang w:val="en-GB"/>
        </w:rPr>
        <w:t xml:space="preserve">          </w:t>
      </w:r>
      <w:r w:rsidR="00E37981" w:rsidRPr="009A2018">
        <w:rPr>
          <w:rFonts w:cstheme="minorHAnsi"/>
          <w:i/>
          <w:iCs/>
          <w:lang w:val="en-GB"/>
        </w:rPr>
        <w:t xml:space="preserve">) </w:t>
      </w:r>
      <w:r w:rsidRPr="009A2018">
        <w:rPr>
          <w:rFonts w:cstheme="minorHAnsi"/>
          <w:i/>
          <w:iCs/>
          <w:lang w:val="en-GB"/>
        </w:rPr>
        <w:t>and sign the form manually or digitally. The service rate per hour and estimated number of hours must be specified as a fixed amount and not within a range.</w:t>
      </w:r>
    </w:p>
    <w:p w14:paraId="6C7D9385" w14:textId="77777777" w:rsidR="00E37981" w:rsidRPr="009A2018" w:rsidRDefault="00E37981" w:rsidP="00D75D58">
      <w:pPr>
        <w:jc w:val="both"/>
        <w:rPr>
          <w:rFonts w:cstheme="minorHAnsi"/>
          <w:lang w:val="en-GB"/>
        </w:rPr>
      </w:pPr>
    </w:p>
    <w:p w14:paraId="3EF2DC5E" w14:textId="4B510C90" w:rsidR="00C8521F" w:rsidRPr="009A2018" w:rsidRDefault="007F4EA7" w:rsidP="00D75D58">
      <w:pPr>
        <w:jc w:val="both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PRE-TRIAL SERVICES</w:t>
      </w:r>
    </w:p>
    <w:tbl>
      <w:tblPr>
        <w:tblStyle w:val="Tabelamrea"/>
        <w:tblW w:w="6965" w:type="dxa"/>
        <w:tblLook w:val="04A0" w:firstRow="1" w:lastRow="0" w:firstColumn="1" w:lastColumn="0" w:noHBand="0" w:noVBand="1"/>
      </w:tblPr>
      <w:tblGrid>
        <w:gridCol w:w="4800"/>
        <w:gridCol w:w="2165"/>
      </w:tblGrid>
      <w:tr w:rsidR="00DC4F5E" w:rsidRPr="009A2018" w14:paraId="5BAE9261" w14:textId="77777777" w:rsidTr="00DC4F5E">
        <w:trPr>
          <w:trHeight w:val="263"/>
        </w:trPr>
        <w:tc>
          <w:tcPr>
            <w:tcW w:w="4800" w:type="dxa"/>
            <w:shd w:val="clear" w:color="auto" w:fill="D9D9D9" w:themeFill="background1" w:themeFillShade="D9"/>
          </w:tcPr>
          <w:p w14:paraId="05FCDD0A" w14:textId="41DDC3F5" w:rsidR="00DC4F5E" w:rsidRPr="009A2018" w:rsidRDefault="00DC4F5E" w:rsidP="007E7D3A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2165" w:type="dxa"/>
            <w:shd w:val="clear" w:color="auto" w:fill="D9D9D9" w:themeFill="background1" w:themeFillShade="D9"/>
          </w:tcPr>
          <w:p w14:paraId="50B888C5" w14:textId="7945A617" w:rsidR="00DC4F5E" w:rsidRPr="009A2018" w:rsidRDefault="00DC4F5E" w:rsidP="007E7D3A">
            <w:pPr>
              <w:jc w:val="both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Price (in EUR excluding VAT)</w:t>
            </w:r>
          </w:p>
        </w:tc>
      </w:tr>
      <w:tr w:rsidR="00DC4F5E" w:rsidRPr="009A2018" w14:paraId="74346AA3" w14:textId="77777777" w:rsidTr="00DC4F5E">
        <w:trPr>
          <w:trHeight w:val="101"/>
        </w:trPr>
        <w:tc>
          <w:tcPr>
            <w:tcW w:w="4800" w:type="dxa"/>
          </w:tcPr>
          <w:p w14:paraId="1491B3F2" w14:textId="53983AC9" w:rsidR="00DC4F5E" w:rsidRPr="009A2018" w:rsidRDefault="00DC4F5E" w:rsidP="0034054B">
            <w:pPr>
              <w:jc w:val="both"/>
              <w:rPr>
                <w:lang w:val="en-GB"/>
              </w:rPr>
            </w:pPr>
            <w:r w:rsidRPr="009A2018">
              <w:rPr>
                <w:lang w:val="en-GB"/>
              </w:rPr>
              <w:t>VALUE OF SERVICE HOUR for pre-trial phase</w:t>
            </w:r>
          </w:p>
          <w:p w14:paraId="7DECC114" w14:textId="7368BFC4" w:rsidR="00DC4F5E" w:rsidRPr="009A2018" w:rsidRDefault="00DC4F5E" w:rsidP="004A2E75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2165" w:type="dxa"/>
          </w:tcPr>
          <w:p w14:paraId="7EB827B4" w14:textId="278A7818" w:rsidR="00DC4F5E" w:rsidRPr="009A2018" w:rsidRDefault="00DC4F5E" w:rsidP="00734E2C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  <w:bookmarkEnd w:id="0"/>
          </w:p>
        </w:tc>
      </w:tr>
      <w:tr w:rsidR="00DC4F5E" w:rsidRPr="009A2018" w14:paraId="7E8049E1" w14:textId="77777777" w:rsidTr="00DC4F5E">
        <w:trPr>
          <w:trHeight w:val="101"/>
        </w:trPr>
        <w:tc>
          <w:tcPr>
            <w:tcW w:w="4800" w:type="dxa"/>
          </w:tcPr>
          <w:p w14:paraId="7BABA8AE" w14:textId="08EAB78E" w:rsidR="00DC4F5E" w:rsidRPr="009A2018" w:rsidRDefault="00DC4F5E" w:rsidP="00D577B9">
            <w:pPr>
              <w:rPr>
                <w:lang w:val="en-GB"/>
              </w:rPr>
            </w:pPr>
            <w:r w:rsidRPr="009A2018">
              <w:rPr>
                <w:lang w:val="en-GB"/>
              </w:rPr>
              <w:t>NUMBER OF HOURS for pre-trial phase per debtor</w:t>
            </w:r>
          </w:p>
        </w:tc>
        <w:tc>
          <w:tcPr>
            <w:tcW w:w="2165" w:type="dxa"/>
          </w:tcPr>
          <w:p w14:paraId="037325C2" w14:textId="6CF45020" w:rsidR="00DC4F5E" w:rsidRPr="009A2018" w:rsidRDefault="00DC4F5E" w:rsidP="00D577B9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DC4F5E" w:rsidRPr="009A2018" w14:paraId="3A9C534D" w14:textId="77777777" w:rsidTr="00DC4F5E">
        <w:trPr>
          <w:trHeight w:val="101"/>
        </w:trPr>
        <w:tc>
          <w:tcPr>
            <w:tcW w:w="4800" w:type="dxa"/>
            <w:tcBorders>
              <w:bottom w:val="single" w:sz="4" w:space="0" w:color="auto"/>
            </w:tcBorders>
          </w:tcPr>
          <w:p w14:paraId="5A17ACDA" w14:textId="022FCBF1" w:rsidR="00DC4F5E" w:rsidRPr="009A2018" w:rsidRDefault="00DC4F5E" w:rsidP="0034054B">
            <w:pPr>
              <w:jc w:val="both"/>
              <w:rPr>
                <w:lang w:val="en-GB"/>
              </w:rPr>
            </w:pPr>
            <w:r w:rsidRPr="009A2018">
              <w:rPr>
                <w:lang w:val="en-GB"/>
              </w:rPr>
              <w:t>*TOTAL (value of service per hour x number of hours per debtor)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594F1E41" w14:textId="0528FAED" w:rsidR="00DC4F5E" w:rsidRPr="009A2018" w:rsidRDefault="00DC4F5E" w:rsidP="00734E2C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</w:tbl>
    <w:p w14:paraId="193749DD" w14:textId="791960F3" w:rsidR="00B145B2" w:rsidRPr="009A2018" w:rsidRDefault="00B145B2" w:rsidP="006C2D28">
      <w:pPr>
        <w:jc w:val="both"/>
        <w:rPr>
          <w:rFonts w:cstheme="minorHAnsi"/>
          <w:sz w:val="22"/>
          <w:szCs w:val="22"/>
          <w:lang w:val="en-GB"/>
        </w:rPr>
      </w:pPr>
    </w:p>
    <w:tbl>
      <w:tblPr>
        <w:tblStyle w:val="Tabelamrea"/>
        <w:tblW w:w="6946" w:type="dxa"/>
        <w:tblInd w:w="-5" w:type="dxa"/>
        <w:tblLook w:val="04A0" w:firstRow="1" w:lastRow="0" w:firstColumn="1" w:lastColumn="0" w:noHBand="0" w:noVBand="1"/>
      </w:tblPr>
      <w:tblGrid>
        <w:gridCol w:w="4800"/>
        <w:gridCol w:w="2146"/>
      </w:tblGrid>
      <w:tr w:rsidR="00B145B2" w:rsidRPr="009A2018" w14:paraId="358C3423" w14:textId="77777777" w:rsidTr="00DC4F5E">
        <w:trPr>
          <w:trHeight w:val="101"/>
        </w:trPr>
        <w:tc>
          <w:tcPr>
            <w:tcW w:w="4800" w:type="dxa"/>
          </w:tcPr>
          <w:p w14:paraId="286ADBC2" w14:textId="6C0A4619" w:rsidR="00B145B2" w:rsidRPr="009A2018" w:rsidRDefault="003C6D89" w:rsidP="00692261">
            <w:pPr>
              <w:jc w:val="both"/>
              <w:rPr>
                <w:lang w:val="en-GB"/>
              </w:rPr>
            </w:pPr>
            <w:r w:rsidRPr="009A2018">
              <w:rPr>
                <w:lang w:val="en-GB"/>
              </w:rPr>
              <w:t xml:space="preserve">THE DEADLINE FOR THE PROVISION OF PRE-TRIAL SERVICES for all debtors </w:t>
            </w:r>
            <w:r w:rsidR="00B145B2" w:rsidRPr="009A2018">
              <w:rPr>
                <w:lang w:val="en-GB"/>
              </w:rPr>
              <w:t>(</w:t>
            </w:r>
            <w:r w:rsidRPr="009A2018">
              <w:rPr>
                <w:lang w:val="en-GB"/>
              </w:rPr>
              <w:t>up to 50 debtors</w:t>
            </w:r>
            <w:r w:rsidR="00B145B2" w:rsidRPr="009A2018">
              <w:rPr>
                <w:lang w:val="en-GB"/>
              </w:rPr>
              <w:t>)</w:t>
            </w:r>
          </w:p>
        </w:tc>
        <w:tc>
          <w:tcPr>
            <w:tcW w:w="2146" w:type="dxa"/>
          </w:tcPr>
          <w:p w14:paraId="267D7207" w14:textId="75C41309" w:rsidR="00B145B2" w:rsidRPr="009A2018" w:rsidRDefault="00B145B2" w:rsidP="00B145B2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</w:tbl>
    <w:p w14:paraId="66BDA0B9" w14:textId="77777777" w:rsidR="00B145B2" w:rsidRPr="009A2018" w:rsidRDefault="00B145B2" w:rsidP="006C2D28">
      <w:pPr>
        <w:jc w:val="both"/>
        <w:rPr>
          <w:rFonts w:cstheme="minorHAnsi"/>
          <w:sz w:val="22"/>
          <w:szCs w:val="22"/>
          <w:lang w:val="en-GB"/>
        </w:rPr>
      </w:pPr>
    </w:p>
    <w:p w14:paraId="3ADD4EE6" w14:textId="1E75D66D" w:rsidR="006C2D28" w:rsidRPr="00DC4F5E" w:rsidRDefault="003C6D89" w:rsidP="00DC4F5E">
      <w:pPr>
        <w:pStyle w:val="Odstavekseznama"/>
        <w:numPr>
          <w:ilvl w:val="0"/>
          <w:numId w:val="10"/>
        </w:numPr>
        <w:rPr>
          <w:i/>
          <w:iCs/>
          <w:lang w:val="en-GB"/>
        </w:rPr>
      </w:pPr>
      <w:r w:rsidRPr="00DC4F5E">
        <w:rPr>
          <w:lang w:val="en-GB"/>
        </w:rPr>
        <w:t>The final price should include all costs related to implementation</w:t>
      </w:r>
      <w:r w:rsidR="006C2D28" w:rsidRPr="00DC4F5E">
        <w:rPr>
          <w:i/>
          <w:iCs/>
          <w:lang w:val="en-GB"/>
        </w:rPr>
        <w:t xml:space="preserve">. </w:t>
      </w:r>
    </w:p>
    <w:p w14:paraId="336A78CD" w14:textId="64362FBA" w:rsidR="00DC4F5E" w:rsidRPr="00DC4F5E" w:rsidRDefault="00DC4F5E" w:rsidP="00DC4F5E">
      <w:pPr>
        <w:pStyle w:val="Odstavekseznama"/>
        <w:numPr>
          <w:ilvl w:val="0"/>
          <w:numId w:val="10"/>
        </w:numPr>
        <w:jc w:val="both"/>
        <w:rPr>
          <w:lang w:val="en-GB"/>
        </w:rPr>
      </w:pPr>
      <w:r w:rsidRPr="00DC4F5E">
        <w:t>The price also includes keeping records of pre-trial and trial services, pre-trial recoveries and court proceedings, as well as submitting monthly and six-monthly reports, as specified in Point 3 of the invitation</w:t>
      </w:r>
    </w:p>
    <w:p w14:paraId="32E2B60D" w14:textId="3E6CD64C" w:rsidR="00D416ED" w:rsidRPr="00DC4F5E" w:rsidRDefault="003C6D89" w:rsidP="00DC4F5E">
      <w:pPr>
        <w:pStyle w:val="Odstavekseznama"/>
        <w:numPr>
          <w:ilvl w:val="0"/>
          <w:numId w:val="10"/>
        </w:numPr>
        <w:jc w:val="both"/>
        <w:rPr>
          <w:rFonts w:cstheme="minorHAnsi"/>
          <w:lang w:val="en-GB"/>
        </w:rPr>
      </w:pPr>
      <w:r w:rsidRPr="00DC4F5E">
        <w:rPr>
          <w:lang w:val="en-GB"/>
        </w:rPr>
        <w:t>The client estimates that it takes up to 2 hours per debtor to complete the service for the pre-trial phase.</w:t>
      </w:r>
    </w:p>
    <w:p w14:paraId="73EFD9CA" w14:textId="6F1B4944" w:rsidR="004A2E75" w:rsidRPr="009A2018" w:rsidRDefault="004A2E75" w:rsidP="00BA1BA4">
      <w:pPr>
        <w:jc w:val="both"/>
        <w:rPr>
          <w:rFonts w:cstheme="minorHAnsi"/>
          <w:lang w:val="en-GB"/>
        </w:rPr>
      </w:pPr>
    </w:p>
    <w:p w14:paraId="2DB2EC7A" w14:textId="77777777" w:rsidR="007F4EA7" w:rsidRPr="009A2018" w:rsidRDefault="007F4EA7" w:rsidP="00BA1BA4">
      <w:pPr>
        <w:jc w:val="both"/>
        <w:rPr>
          <w:rFonts w:cstheme="minorHAnsi"/>
          <w:lang w:val="en-GB"/>
        </w:rPr>
      </w:pPr>
      <w:r w:rsidRPr="009A2018">
        <w:rPr>
          <w:rFonts w:cstheme="minorHAnsi"/>
          <w:b/>
          <w:bCs/>
          <w:lang w:val="en-GB"/>
        </w:rPr>
        <w:t>COURT (LEGAL) SERVICES</w:t>
      </w:r>
      <w:r w:rsidRPr="009A2018">
        <w:rPr>
          <w:rFonts w:cstheme="minorHAnsi"/>
          <w:lang w:val="en-GB"/>
        </w:rPr>
        <w:t xml:space="preserve"> </w:t>
      </w:r>
    </w:p>
    <w:p w14:paraId="68163133" w14:textId="5FC12B48" w:rsidR="00AA2863" w:rsidRDefault="007F4EA7" w:rsidP="00AA2863">
      <w:pPr>
        <w:jc w:val="both"/>
        <w:rPr>
          <w:rFonts w:cstheme="minorHAnsi"/>
          <w:lang w:val="en-GB"/>
        </w:rPr>
      </w:pPr>
      <w:r w:rsidRPr="009A2018">
        <w:rPr>
          <w:rFonts w:cstheme="minorHAnsi"/>
          <w:lang w:val="en-GB"/>
        </w:rPr>
        <w:t xml:space="preserve">Services shall be paid according to the </w:t>
      </w:r>
      <w:r w:rsidR="003C35A9" w:rsidRPr="003C35A9">
        <w:rPr>
          <w:rFonts w:cstheme="minorHAnsi"/>
          <w:lang w:val="en-GB"/>
        </w:rPr>
        <w:t>Attorney Tariff on Costs and Fee Rates</w:t>
      </w:r>
      <w:r w:rsidR="003C35A9">
        <w:rPr>
          <w:rFonts w:cstheme="minorHAnsi"/>
          <w:lang w:val="en-GB"/>
        </w:rPr>
        <w:t xml:space="preserve"> in </w:t>
      </w:r>
      <w:r w:rsidR="002113E3">
        <w:rPr>
          <w:rFonts w:cstheme="minorHAnsi"/>
          <w:lang w:val="en-GB"/>
        </w:rPr>
        <w:t xml:space="preserve"> the Federal Republic of Germany.</w:t>
      </w:r>
    </w:p>
    <w:p w14:paraId="2935CBAA" w14:textId="77777777" w:rsidR="00AA2863" w:rsidRDefault="00AA2863" w:rsidP="00AA2863">
      <w:pPr>
        <w:jc w:val="both"/>
        <w:rPr>
          <w:rFonts w:cstheme="minorHAnsi"/>
          <w:lang w:val="en-GB"/>
        </w:rPr>
      </w:pPr>
    </w:p>
    <w:p w14:paraId="412C1912" w14:textId="377A40D6" w:rsidR="00861F94" w:rsidRPr="00AA2863" w:rsidRDefault="007F4EA7" w:rsidP="00AA2863">
      <w:pPr>
        <w:jc w:val="both"/>
        <w:rPr>
          <w:rFonts w:cstheme="minorHAnsi"/>
          <w:b/>
          <w:bCs/>
          <w:lang w:val="en-GB"/>
        </w:rPr>
      </w:pPr>
      <w:r w:rsidRPr="009A2018">
        <w:rPr>
          <w:rFonts w:cstheme="minorHAnsi"/>
          <w:b/>
          <w:bCs/>
          <w:lang w:val="en-GB"/>
        </w:rPr>
        <w:t>OTHER DATA</w:t>
      </w:r>
    </w:p>
    <w:p w14:paraId="1AAC08AF" w14:textId="77777777" w:rsidR="004C7A59" w:rsidRPr="009A2018" w:rsidRDefault="004C7A59" w:rsidP="004C7A59">
      <w:pPr>
        <w:pStyle w:val="Odstavekseznama"/>
        <w:jc w:val="both"/>
        <w:rPr>
          <w:rFonts w:cstheme="minorHAnsi"/>
          <w:lang w:val="en-GB"/>
        </w:rPr>
      </w:pPr>
    </w:p>
    <w:p w14:paraId="1A3AC3BB" w14:textId="7B9E97CE" w:rsidR="0037684C" w:rsidRPr="009A2018" w:rsidRDefault="004C7A59" w:rsidP="0037684C">
      <w:pPr>
        <w:pStyle w:val="Odstavekseznama"/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9A2018">
        <w:rPr>
          <w:lang w:val="en-GB"/>
        </w:rPr>
        <w:t>References of the tenderer</w:t>
      </w:r>
      <w:r w:rsidR="00861F94" w:rsidRPr="009A2018">
        <w:rPr>
          <w:rFonts w:cstheme="minorHAnsi"/>
          <w:lang w:val="en-GB"/>
        </w:rPr>
        <w:t>:</w:t>
      </w:r>
      <w:r w:rsidR="005620E7" w:rsidRPr="009A2018">
        <w:rPr>
          <w:rFonts w:cstheme="minorHAnsi"/>
          <w:lang w:val="en-GB"/>
        </w:rPr>
        <w:t xml:space="preserve"> </w:t>
      </w:r>
      <w:r w:rsidR="005620E7" w:rsidRPr="009A2018">
        <w:rPr>
          <w:rFonts w:cstheme="minorHAnsi"/>
          <w:lang w:val="en-GB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9A2018">
        <w:rPr>
          <w:rFonts w:cstheme="minorHAnsi"/>
          <w:lang w:val="en-GB"/>
        </w:rPr>
        <w:instrText xml:space="preserve"> FORMTEXT </w:instrText>
      </w:r>
      <w:r w:rsidR="005620E7" w:rsidRPr="009A2018">
        <w:rPr>
          <w:rFonts w:cstheme="minorHAnsi"/>
          <w:lang w:val="en-GB"/>
        </w:rPr>
      </w:r>
      <w:r w:rsidR="005620E7" w:rsidRPr="009A2018">
        <w:rPr>
          <w:rFonts w:cstheme="minorHAnsi"/>
          <w:lang w:val="en-GB"/>
        </w:rPr>
        <w:fldChar w:fldCharType="separate"/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lang w:val="en-GB"/>
        </w:rPr>
        <w:fldChar w:fldCharType="end"/>
      </w:r>
    </w:p>
    <w:p w14:paraId="50688863" w14:textId="77777777" w:rsidR="005620E7" w:rsidRPr="009A2018" w:rsidRDefault="005620E7" w:rsidP="005620E7">
      <w:pPr>
        <w:jc w:val="both"/>
        <w:rPr>
          <w:rFonts w:cstheme="minorHAnsi"/>
          <w:lang w:val="en-GB"/>
        </w:rPr>
      </w:pPr>
    </w:p>
    <w:p w14:paraId="4F1C6A8B" w14:textId="63ADE799" w:rsidR="00804C7C" w:rsidRDefault="004C7A59" w:rsidP="004C7A59">
      <w:pPr>
        <w:pStyle w:val="Odstavekseznama"/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9A2018">
        <w:rPr>
          <w:lang w:val="en-GB"/>
        </w:rPr>
        <w:t>Special benefits offered by the tenderer</w:t>
      </w:r>
      <w:r w:rsidR="005620E7" w:rsidRPr="009A2018">
        <w:rPr>
          <w:rFonts w:cstheme="minorHAnsi"/>
          <w:lang w:val="en-GB"/>
        </w:rPr>
        <w:t xml:space="preserve">: </w:t>
      </w:r>
      <w:r w:rsidR="005620E7" w:rsidRPr="009A2018">
        <w:rPr>
          <w:rFonts w:cstheme="minorHAnsi"/>
          <w:lang w:val="en-GB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9A2018">
        <w:rPr>
          <w:rFonts w:cstheme="minorHAnsi"/>
          <w:lang w:val="en-GB"/>
        </w:rPr>
        <w:instrText xml:space="preserve"> FORMTEXT </w:instrText>
      </w:r>
      <w:r w:rsidR="005620E7" w:rsidRPr="009A2018">
        <w:rPr>
          <w:rFonts w:cstheme="minorHAnsi"/>
          <w:lang w:val="en-GB"/>
        </w:rPr>
      </w:r>
      <w:r w:rsidR="005620E7" w:rsidRPr="009A2018">
        <w:rPr>
          <w:rFonts w:cstheme="minorHAnsi"/>
          <w:lang w:val="en-GB"/>
        </w:rPr>
        <w:fldChar w:fldCharType="separate"/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noProof/>
          <w:lang w:val="en-GB"/>
        </w:rPr>
        <w:t> </w:t>
      </w:r>
      <w:r w:rsidR="005620E7" w:rsidRPr="009A2018">
        <w:rPr>
          <w:rFonts w:cstheme="minorHAnsi"/>
          <w:lang w:val="en-GB"/>
        </w:rPr>
        <w:fldChar w:fldCharType="end"/>
      </w:r>
    </w:p>
    <w:p w14:paraId="2BFA5FA6" w14:textId="77777777" w:rsidR="00DC4F5E" w:rsidRPr="00DC4F5E" w:rsidRDefault="00DC4F5E" w:rsidP="00DC4F5E">
      <w:pPr>
        <w:pStyle w:val="Odstavekseznama"/>
        <w:rPr>
          <w:rFonts w:cstheme="minorHAnsi"/>
          <w:lang w:val="en-GB"/>
        </w:rPr>
      </w:pPr>
    </w:p>
    <w:p w14:paraId="43C9B38F" w14:textId="490B7223" w:rsidR="00DC4F5E" w:rsidRPr="009A2018" w:rsidRDefault="00DC4F5E" w:rsidP="004C7A59">
      <w:pPr>
        <w:pStyle w:val="Odstavekseznama"/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DC4F5E">
        <w:rPr>
          <w:rFonts w:cstheme="minorHAnsi"/>
        </w:rPr>
        <w:t>Ability to communicate in English (yes/no)</w:t>
      </w:r>
      <w:r>
        <w:rPr>
          <w:rFonts w:cstheme="minorHAnsi"/>
        </w:rPr>
        <w:t xml:space="preserve">: </w:t>
      </w:r>
      <w:r w:rsidRPr="009A2018">
        <w:rPr>
          <w:rFonts w:cstheme="minorHAnsi"/>
          <w:lang w:val="en-GB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9A2018">
        <w:rPr>
          <w:rFonts w:cstheme="minorHAnsi"/>
          <w:lang w:val="en-GB"/>
        </w:rPr>
        <w:instrText xml:space="preserve"> FORMTEXT </w:instrText>
      </w:r>
      <w:r w:rsidRPr="009A2018">
        <w:rPr>
          <w:rFonts w:cstheme="minorHAnsi"/>
          <w:lang w:val="en-GB"/>
        </w:rPr>
      </w:r>
      <w:r w:rsidRPr="009A2018">
        <w:rPr>
          <w:rFonts w:cstheme="minorHAnsi"/>
          <w:lang w:val="en-GB"/>
        </w:rPr>
        <w:fldChar w:fldCharType="separate"/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noProof/>
          <w:lang w:val="en-GB"/>
        </w:rPr>
        <w:t> </w:t>
      </w:r>
      <w:r w:rsidRPr="009A2018">
        <w:rPr>
          <w:rFonts w:cstheme="minorHAnsi"/>
          <w:lang w:val="en-GB"/>
        </w:rPr>
        <w:fldChar w:fldCharType="end"/>
      </w:r>
    </w:p>
    <w:p w14:paraId="2111A282" w14:textId="77777777" w:rsidR="0037684C" w:rsidRPr="009A2018" w:rsidRDefault="0037684C" w:rsidP="005620E7">
      <w:pPr>
        <w:jc w:val="both"/>
        <w:rPr>
          <w:rFonts w:cstheme="minorHAnsi"/>
          <w:lang w:val="en-GB"/>
        </w:rPr>
      </w:pPr>
    </w:p>
    <w:p w14:paraId="13A1C89F" w14:textId="2431BB44" w:rsidR="002F4BF5" w:rsidRPr="009A2018" w:rsidRDefault="004C7A59" w:rsidP="004C7A59">
      <w:pPr>
        <w:numPr>
          <w:ilvl w:val="0"/>
          <w:numId w:val="9"/>
        </w:numPr>
        <w:jc w:val="both"/>
        <w:rPr>
          <w:rFonts w:cstheme="minorHAnsi"/>
          <w:lang w:val="en-GB"/>
        </w:rPr>
      </w:pPr>
      <w:r w:rsidRPr="009A2018">
        <w:rPr>
          <w:lang w:val="en-GB"/>
        </w:rPr>
        <w:t>Information on the tenderer</w:t>
      </w:r>
      <w:r w:rsidR="002F4BF5" w:rsidRPr="009A2018">
        <w:rPr>
          <w:rFonts w:cstheme="minorHAnsi"/>
          <w:lang w:val="en-GB"/>
        </w:rPr>
        <w:t>:</w:t>
      </w:r>
    </w:p>
    <w:p w14:paraId="409A2665" w14:textId="77777777" w:rsidR="002F4BF5" w:rsidRPr="009A2018" w:rsidRDefault="002F4BF5" w:rsidP="002F4BF5">
      <w:pPr>
        <w:ind w:left="1080"/>
        <w:jc w:val="both"/>
        <w:rPr>
          <w:rFonts w:cstheme="minorHAnsi"/>
          <w:lang w:val="en-GB"/>
        </w:rPr>
      </w:pPr>
    </w:p>
    <w:tbl>
      <w:tblPr>
        <w:tblW w:w="8735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3315"/>
        <w:gridCol w:w="5420"/>
      </w:tblGrid>
      <w:tr w:rsidR="002F4BF5" w:rsidRPr="009A2018" w14:paraId="5431D7F0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74BFD817" w14:textId="52BCC456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Company or name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7ED1DDAB" w14:textId="2CCB01C8" w:rsidR="002F4BF5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1DF65D13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173604E8" w14:textId="149FFF4E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Address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E66EF48" w14:textId="58E3159F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0BFD606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0F5D530F" w14:textId="4F3AE8A6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Registration number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A481FEC" w14:textId="08EACDD7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060321B6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1268F836" w14:textId="2C0C1065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VAT identification number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006F573" w14:textId="71D0FC62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0EAFDA4E" w14:textId="77777777" w:rsidTr="0037684C">
        <w:trPr>
          <w:trHeight w:val="698"/>
        </w:trPr>
        <w:tc>
          <w:tcPr>
            <w:tcW w:w="3315" w:type="dxa"/>
            <w:shd w:val="clear" w:color="auto" w:fill="auto"/>
            <w:vAlign w:val="center"/>
          </w:tcPr>
          <w:p w14:paraId="0531B54D" w14:textId="0EB9A270" w:rsidR="004C7A59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Bank account number:</w:t>
            </w:r>
            <w:r w:rsidR="00A355D1" w:rsidRPr="009A2018">
              <w:rPr>
                <w:rFonts w:cstheme="minorHAnsi"/>
                <w:lang w:val="en-GB"/>
              </w:rPr>
              <w:t xml:space="preserve"> </w:t>
            </w:r>
          </w:p>
          <w:p w14:paraId="4130E9EE" w14:textId="4E1E8ED8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open with</w:t>
            </w:r>
            <w:r w:rsidR="002F4BF5" w:rsidRPr="009A2018">
              <w:rPr>
                <w:rFonts w:cstheme="minorHAnsi"/>
                <w:lang w:val="en-GB"/>
              </w:rPr>
              <w:t xml:space="preserve"> (</w:t>
            </w:r>
            <w:r w:rsidRPr="009A2018">
              <w:rPr>
                <w:rFonts w:cstheme="minorHAnsi"/>
                <w:lang w:val="en-GB"/>
              </w:rPr>
              <w:t>name of bank</w:t>
            </w:r>
            <w:r w:rsidR="002F4BF5" w:rsidRPr="009A2018">
              <w:rPr>
                <w:rFonts w:cstheme="minorHAnsi"/>
                <w:lang w:val="en-GB"/>
              </w:rPr>
              <w:t>)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4038E94" w14:textId="77777777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  <w:p w14:paraId="52407AB2" w14:textId="7781A1CC" w:rsidR="005620E7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4E3BC2FC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0B569B6F" w14:textId="1B37494B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Contact person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1495B48A" w14:textId="1900E49A" w:rsidR="002F4BF5" w:rsidRPr="009A2018" w:rsidRDefault="005620E7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4BDF008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65B427DE" w14:textId="5F6C3B5D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Telephone number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4B6A662F" w14:textId="3F0D683D" w:rsidR="002F4BF5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66497D3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3DADE2E5" w14:textId="738672CB" w:rsidR="002F4BF5" w:rsidRPr="009A2018" w:rsidRDefault="002F4BF5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E-mail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2E6409C" w14:textId="557DF1AA" w:rsidR="002F4BF5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  <w:tr w:rsidR="002F4BF5" w:rsidRPr="009A2018" w14:paraId="52073F7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2C55409C" w14:textId="2CE92E50" w:rsidR="002F4BF5" w:rsidRPr="009A2018" w:rsidRDefault="004C7A59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lang w:val="en-GB"/>
              </w:rPr>
              <w:t>Responsible person</w:t>
            </w:r>
            <w:r w:rsidR="0051342E" w:rsidRPr="009A2018">
              <w:rPr>
                <w:rFonts w:cstheme="minorHAnsi"/>
                <w:lang w:val="en-GB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D9C58CB" w14:textId="5A97D0AC" w:rsidR="0037684C" w:rsidRPr="009A2018" w:rsidRDefault="0037684C" w:rsidP="00CC147D">
            <w:pPr>
              <w:spacing w:line="480" w:lineRule="auto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A2018">
              <w:rPr>
                <w:rFonts w:cstheme="minorHAnsi"/>
                <w:lang w:val="en-GB"/>
              </w:rPr>
              <w:instrText xml:space="preserve"> FORMTEXT </w:instrText>
            </w:r>
            <w:r w:rsidRPr="009A2018">
              <w:rPr>
                <w:rFonts w:cstheme="minorHAnsi"/>
                <w:lang w:val="en-GB"/>
              </w:rPr>
            </w:r>
            <w:r w:rsidRPr="009A2018">
              <w:rPr>
                <w:rFonts w:cstheme="minorHAnsi"/>
                <w:lang w:val="en-GB"/>
              </w:rPr>
              <w:fldChar w:fldCharType="separate"/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noProof/>
                <w:lang w:val="en-GB"/>
              </w:rPr>
              <w:t> </w:t>
            </w:r>
            <w:r w:rsidRPr="009A2018">
              <w:rPr>
                <w:rFonts w:cstheme="minorHAnsi"/>
                <w:lang w:val="en-GB"/>
              </w:rPr>
              <w:fldChar w:fldCharType="end"/>
            </w:r>
          </w:p>
        </w:tc>
      </w:tr>
    </w:tbl>
    <w:p w14:paraId="7B1A51ED" w14:textId="77777777" w:rsidR="002F4BF5" w:rsidRDefault="002F4BF5" w:rsidP="002F4BF5">
      <w:pPr>
        <w:jc w:val="both"/>
        <w:rPr>
          <w:rFonts w:cstheme="minorHAnsi"/>
          <w:lang w:val="en-GB"/>
        </w:rPr>
      </w:pPr>
    </w:p>
    <w:p w14:paraId="6CBDF165" w14:textId="77777777" w:rsidR="00236F61" w:rsidRDefault="00236F61" w:rsidP="002F4BF5">
      <w:pPr>
        <w:jc w:val="both"/>
        <w:rPr>
          <w:rFonts w:cstheme="minorHAnsi"/>
          <w:lang w:val="en-GB"/>
        </w:rPr>
      </w:pPr>
    </w:p>
    <w:p w14:paraId="0C68D72E" w14:textId="77777777" w:rsidR="00236F61" w:rsidRPr="009A2018" w:rsidRDefault="00236F61" w:rsidP="002F4BF5">
      <w:pPr>
        <w:jc w:val="both"/>
        <w:rPr>
          <w:rFonts w:cstheme="minorHAnsi"/>
          <w:lang w:val="en-GB"/>
        </w:rPr>
      </w:pP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4943"/>
        <w:gridCol w:w="3419"/>
      </w:tblGrid>
      <w:tr w:rsidR="002F4BF5" w:rsidRPr="009A2018" w14:paraId="7FC77D50" w14:textId="77777777" w:rsidTr="00CC147D">
        <w:tc>
          <w:tcPr>
            <w:tcW w:w="5119" w:type="dxa"/>
            <w:shd w:val="clear" w:color="auto" w:fill="auto"/>
          </w:tcPr>
          <w:p w14:paraId="3BC5FCEA" w14:textId="1DA26A49" w:rsidR="002F4BF5" w:rsidRPr="009A2018" w:rsidRDefault="004C7A59" w:rsidP="00CC147D">
            <w:pPr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In</w:t>
            </w:r>
            <w:r w:rsidR="002F4BF5" w:rsidRPr="009A2018">
              <w:rPr>
                <w:rFonts w:cstheme="minorHAnsi"/>
                <w:lang w:val="en-GB"/>
              </w:rPr>
              <w:t xml:space="preserve"> </w:t>
            </w:r>
            <w:r w:rsidR="0037684C"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9A2018">
              <w:rPr>
                <w:rFonts w:cstheme="minorHAnsi"/>
                <w:lang w:val="en-GB"/>
              </w:rPr>
              <w:instrText xml:space="preserve"> FORMTEXT </w:instrText>
            </w:r>
            <w:r w:rsidR="0037684C" w:rsidRPr="009A2018">
              <w:rPr>
                <w:rFonts w:cstheme="minorHAnsi"/>
                <w:lang w:val="en-GB"/>
              </w:rPr>
            </w:r>
            <w:r w:rsidR="0037684C" w:rsidRPr="009A2018">
              <w:rPr>
                <w:rFonts w:cstheme="minorHAnsi"/>
                <w:lang w:val="en-GB"/>
              </w:rPr>
              <w:fldChar w:fldCharType="separate"/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noProof/>
                <w:lang w:val="en-GB"/>
              </w:rPr>
              <w:t> </w:t>
            </w:r>
            <w:r w:rsidR="0037684C" w:rsidRPr="009A2018">
              <w:rPr>
                <w:rFonts w:cstheme="minorHAnsi"/>
                <w:lang w:val="en-GB"/>
              </w:rPr>
              <w:fldChar w:fldCharType="end"/>
            </w:r>
            <w:r w:rsidR="002F4BF5" w:rsidRPr="009A2018">
              <w:rPr>
                <w:rFonts w:cstheme="minorHAnsi"/>
                <w:lang w:val="en-GB"/>
              </w:rPr>
              <w:t xml:space="preserve">, </w:t>
            </w:r>
            <w:r w:rsidRPr="009A2018">
              <w:rPr>
                <w:rFonts w:cstheme="minorHAnsi"/>
                <w:lang w:val="en-GB"/>
              </w:rPr>
              <w:t>on (date)</w:t>
            </w:r>
            <w:r w:rsidR="0037684C" w:rsidRPr="009A2018">
              <w:rPr>
                <w:rFonts w:cstheme="minorHAnsi"/>
                <w:lang w:val="en-GB"/>
              </w:rPr>
              <w:t xml:space="preserve"> </w:t>
            </w:r>
            <w:r w:rsidR="0037684C" w:rsidRPr="009A2018">
              <w:rPr>
                <w:rFonts w:cstheme="minorHAnsi"/>
                <w:lang w:val="en-GB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9A2018">
              <w:rPr>
                <w:rFonts w:cstheme="minorHAnsi"/>
                <w:lang w:val="en-GB"/>
              </w:rPr>
              <w:instrText xml:space="preserve"> FORMTEXT </w:instrText>
            </w:r>
            <w:r w:rsidR="0037684C" w:rsidRPr="009A2018">
              <w:rPr>
                <w:rFonts w:cstheme="minorHAnsi"/>
                <w:lang w:val="en-GB"/>
              </w:rPr>
            </w:r>
            <w:r w:rsidR="0037684C" w:rsidRPr="009A2018">
              <w:rPr>
                <w:rFonts w:cstheme="minorHAnsi"/>
                <w:lang w:val="en-GB"/>
              </w:rPr>
              <w:fldChar w:fldCharType="separate"/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9A03BA">
              <w:rPr>
                <w:rFonts w:cstheme="minorHAnsi"/>
                <w:lang w:val="en-GB"/>
              </w:rPr>
              <w:t> </w:t>
            </w:r>
            <w:r w:rsidR="0037684C" w:rsidRPr="009A2018">
              <w:rPr>
                <w:rFonts w:cstheme="minorHAnsi"/>
                <w:lang w:val="en-GB"/>
              </w:rPr>
              <w:fldChar w:fldCharType="end"/>
            </w:r>
          </w:p>
        </w:tc>
        <w:tc>
          <w:tcPr>
            <w:tcW w:w="3459" w:type="dxa"/>
            <w:shd w:val="clear" w:color="auto" w:fill="auto"/>
          </w:tcPr>
          <w:p w14:paraId="358474C0" w14:textId="77777777" w:rsidR="002F4BF5" w:rsidRPr="009A2018" w:rsidRDefault="002F4BF5" w:rsidP="00CC147D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___________________</w:t>
            </w:r>
          </w:p>
          <w:p w14:paraId="357FB820" w14:textId="4BA3944D" w:rsidR="002F4BF5" w:rsidRPr="009A2018" w:rsidRDefault="002F4BF5" w:rsidP="00CC147D">
            <w:pPr>
              <w:jc w:val="center"/>
              <w:rPr>
                <w:rFonts w:cstheme="minorHAnsi"/>
                <w:lang w:val="en-GB"/>
              </w:rPr>
            </w:pPr>
            <w:r w:rsidRPr="009A2018">
              <w:rPr>
                <w:rFonts w:cstheme="minorHAnsi"/>
                <w:lang w:val="en-GB"/>
              </w:rPr>
              <w:t>(</w:t>
            </w:r>
            <w:r w:rsidR="004C7A59" w:rsidRPr="009A2018">
              <w:rPr>
                <w:rFonts w:cstheme="minorHAnsi"/>
                <w:lang w:val="en-GB"/>
              </w:rPr>
              <w:t>Signature and stamp of tenderer</w:t>
            </w:r>
            <w:r w:rsidRPr="009A2018">
              <w:rPr>
                <w:rFonts w:cstheme="minorHAnsi"/>
                <w:lang w:val="en-GB"/>
              </w:rPr>
              <w:t>)</w:t>
            </w:r>
          </w:p>
        </w:tc>
      </w:tr>
    </w:tbl>
    <w:p w14:paraId="231F502A" w14:textId="77777777" w:rsidR="002F4BF5" w:rsidRPr="009A2018" w:rsidRDefault="002F4BF5" w:rsidP="002F4BF5">
      <w:pPr>
        <w:jc w:val="both"/>
        <w:rPr>
          <w:rFonts w:cstheme="minorHAnsi"/>
          <w:lang w:val="en-GB"/>
        </w:rPr>
      </w:pPr>
    </w:p>
    <w:sectPr w:rsidR="002F4BF5" w:rsidRPr="009A2018" w:rsidSect="00BC0808">
      <w:footerReference w:type="default" r:id="rId7"/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0B4D4" w14:textId="77777777" w:rsidR="005D2100" w:rsidRDefault="005D2100" w:rsidP="00A355D1">
      <w:pPr>
        <w:spacing w:line="240" w:lineRule="auto"/>
      </w:pPr>
      <w:r>
        <w:separator/>
      </w:r>
    </w:p>
  </w:endnote>
  <w:endnote w:type="continuationSeparator" w:id="0">
    <w:p w14:paraId="168F45A5" w14:textId="77777777" w:rsidR="005D2100" w:rsidRDefault="005D2100" w:rsidP="00A35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305A" w14:textId="24F50B8E" w:rsidR="0023250A" w:rsidRDefault="0023250A">
    <w:pPr>
      <w:pStyle w:val="Noga"/>
      <w:jc w:val="right"/>
    </w:pPr>
    <w:r>
      <w:t xml:space="preserve">Stran </w:t>
    </w:r>
    <w:sdt>
      <w:sdtPr>
        <w:id w:val="-1895340659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od 2</w:t>
        </w:r>
      </w:sdtContent>
    </w:sdt>
  </w:p>
  <w:p w14:paraId="4D55707F" w14:textId="77777777" w:rsidR="0023250A" w:rsidRDefault="0023250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AFB00" w14:textId="77777777" w:rsidR="005D2100" w:rsidRDefault="005D2100" w:rsidP="00A355D1">
      <w:pPr>
        <w:spacing w:line="240" w:lineRule="auto"/>
      </w:pPr>
      <w:r>
        <w:separator/>
      </w:r>
    </w:p>
  </w:footnote>
  <w:footnote w:type="continuationSeparator" w:id="0">
    <w:p w14:paraId="7DCDA2F9" w14:textId="77777777" w:rsidR="005D2100" w:rsidRDefault="005D2100" w:rsidP="00A35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16ABE"/>
    <w:multiLevelType w:val="hybridMultilevel"/>
    <w:tmpl w:val="E822E63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90011"/>
    <w:multiLevelType w:val="hybridMultilevel"/>
    <w:tmpl w:val="62B2E35C"/>
    <w:lvl w:ilvl="0" w:tplc="7CDA24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ECD"/>
    <w:multiLevelType w:val="hybridMultilevel"/>
    <w:tmpl w:val="424840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B9652D"/>
    <w:multiLevelType w:val="hybridMultilevel"/>
    <w:tmpl w:val="B8D6895A"/>
    <w:lvl w:ilvl="0" w:tplc="C82861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F5E04C1"/>
    <w:multiLevelType w:val="hybridMultilevel"/>
    <w:tmpl w:val="63808902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ind w:left="1800" w:hanging="360"/>
      </w:pPr>
      <w:rPr>
        <w:rFonts w:cs="Helv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B64E48"/>
    <w:multiLevelType w:val="hybridMultilevel"/>
    <w:tmpl w:val="C80AD5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72502F"/>
    <w:multiLevelType w:val="hybridMultilevel"/>
    <w:tmpl w:val="9DD46CBA"/>
    <w:lvl w:ilvl="0" w:tplc="4EB03F2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22BDA"/>
    <w:multiLevelType w:val="hybridMultilevel"/>
    <w:tmpl w:val="40AA47E4"/>
    <w:lvl w:ilvl="0" w:tplc="66A8CFD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10318E"/>
    <w:multiLevelType w:val="hybridMultilevel"/>
    <w:tmpl w:val="A54CC9A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EA2242"/>
    <w:multiLevelType w:val="hybridMultilevel"/>
    <w:tmpl w:val="0F50DC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8682302">
    <w:abstractNumId w:val="3"/>
  </w:num>
  <w:num w:numId="2" w16cid:durableId="2099863386">
    <w:abstractNumId w:val="4"/>
  </w:num>
  <w:num w:numId="3" w16cid:durableId="201135676">
    <w:abstractNumId w:val="2"/>
  </w:num>
  <w:num w:numId="4" w16cid:durableId="1563249072">
    <w:abstractNumId w:val="9"/>
  </w:num>
  <w:num w:numId="5" w16cid:durableId="1645508542">
    <w:abstractNumId w:val="1"/>
  </w:num>
  <w:num w:numId="6" w16cid:durableId="628975972">
    <w:abstractNumId w:val="8"/>
  </w:num>
  <w:num w:numId="7" w16cid:durableId="1206408756">
    <w:abstractNumId w:val="5"/>
  </w:num>
  <w:num w:numId="8" w16cid:durableId="1113790863">
    <w:abstractNumId w:val="6"/>
  </w:num>
  <w:num w:numId="9" w16cid:durableId="1062874657">
    <w:abstractNumId w:val="0"/>
  </w:num>
  <w:num w:numId="10" w16cid:durableId="6346036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Y77t5umbjxXGRvvbeH+41rcsQCVha93D494Oc5B5zd5lh7p1F2ITy1hzHdAcJX/8WsXG4HZ2tnoIPEaQNYCJw==" w:salt="CXi3UJYLj2sUPYuTsu7Z+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GQktLEwMLUyMLIyUdpeDU4uLM/DyQAvNaAIiMciwsAAAA"/>
  </w:docVars>
  <w:rsids>
    <w:rsidRoot w:val="00E5377A"/>
    <w:rsid w:val="00000AB1"/>
    <w:rsid w:val="000017C3"/>
    <w:rsid w:val="00010646"/>
    <w:rsid w:val="00011A18"/>
    <w:rsid w:val="000120F1"/>
    <w:rsid w:val="00021A96"/>
    <w:rsid w:val="00024C24"/>
    <w:rsid w:val="00025ABF"/>
    <w:rsid w:val="00032E06"/>
    <w:rsid w:val="00033DD4"/>
    <w:rsid w:val="000341F8"/>
    <w:rsid w:val="00034790"/>
    <w:rsid w:val="00036946"/>
    <w:rsid w:val="00044961"/>
    <w:rsid w:val="00047712"/>
    <w:rsid w:val="00052C07"/>
    <w:rsid w:val="0005665E"/>
    <w:rsid w:val="00062072"/>
    <w:rsid w:val="0007133D"/>
    <w:rsid w:val="00072539"/>
    <w:rsid w:val="00080E42"/>
    <w:rsid w:val="00082799"/>
    <w:rsid w:val="00086045"/>
    <w:rsid w:val="000863F3"/>
    <w:rsid w:val="00090776"/>
    <w:rsid w:val="00091C10"/>
    <w:rsid w:val="00097C78"/>
    <w:rsid w:val="000A05CC"/>
    <w:rsid w:val="000A12B1"/>
    <w:rsid w:val="000A3631"/>
    <w:rsid w:val="000A3DEC"/>
    <w:rsid w:val="000A4F2B"/>
    <w:rsid w:val="000A7291"/>
    <w:rsid w:val="000A7DFF"/>
    <w:rsid w:val="000B15DB"/>
    <w:rsid w:val="000B23EC"/>
    <w:rsid w:val="000B592C"/>
    <w:rsid w:val="000B63B8"/>
    <w:rsid w:val="000C4979"/>
    <w:rsid w:val="000D1C2E"/>
    <w:rsid w:val="000D72B0"/>
    <w:rsid w:val="000D7F7B"/>
    <w:rsid w:val="000E1805"/>
    <w:rsid w:val="000E37BC"/>
    <w:rsid w:val="000E78A1"/>
    <w:rsid w:val="000F1598"/>
    <w:rsid w:val="000F2582"/>
    <w:rsid w:val="000F2CF1"/>
    <w:rsid w:val="000F3306"/>
    <w:rsid w:val="000F47DF"/>
    <w:rsid w:val="000F7A72"/>
    <w:rsid w:val="0010051A"/>
    <w:rsid w:val="0010737A"/>
    <w:rsid w:val="001077C3"/>
    <w:rsid w:val="001105CA"/>
    <w:rsid w:val="00112AF4"/>
    <w:rsid w:val="00116B8F"/>
    <w:rsid w:val="00117B75"/>
    <w:rsid w:val="001231A9"/>
    <w:rsid w:val="00123505"/>
    <w:rsid w:val="0012739C"/>
    <w:rsid w:val="00133490"/>
    <w:rsid w:val="001360A8"/>
    <w:rsid w:val="00140DB6"/>
    <w:rsid w:val="0014146A"/>
    <w:rsid w:val="001417CD"/>
    <w:rsid w:val="00144ACB"/>
    <w:rsid w:val="00150C50"/>
    <w:rsid w:val="0015526C"/>
    <w:rsid w:val="00160F95"/>
    <w:rsid w:val="00167287"/>
    <w:rsid w:val="00173939"/>
    <w:rsid w:val="00176892"/>
    <w:rsid w:val="001771AF"/>
    <w:rsid w:val="00182FE6"/>
    <w:rsid w:val="001860C9"/>
    <w:rsid w:val="001903CC"/>
    <w:rsid w:val="001905A2"/>
    <w:rsid w:val="00192A2D"/>
    <w:rsid w:val="00192A8D"/>
    <w:rsid w:val="0019391B"/>
    <w:rsid w:val="001941BE"/>
    <w:rsid w:val="00196442"/>
    <w:rsid w:val="001A06E8"/>
    <w:rsid w:val="001A2AA2"/>
    <w:rsid w:val="001A3F8A"/>
    <w:rsid w:val="001A4207"/>
    <w:rsid w:val="001A650A"/>
    <w:rsid w:val="001A6B40"/>
    <w:rsid w:val="001B15C7"/>
    <w:rsid w:val="001B302C"/>
    <w:rsid w:val="001B6DE4"/>
    <w:rsid w:val="001C4B3A"/>
    <w:rsid w:val="001D12A7"/>
    <w:rsid w:val="001D17FC"/>
    <w:rsid w:val="001D235D"/>
    <w:rsid w:val="001D2700"/>
    <w:rsid w:val="001D7287"/>
    <w:rsid w:val="001E38B7"/>
    <w:rsid w:val="001F67FF"/>
    <w:rsid w:val="00201780"/>
    <w:rsid w:val="00203AF3"/>
    <w:rsid w:val="00203DAC"/>
    <w:rsid w:val="002074CF"/>
    <w:rsid w:val="002113E3"/>
    <w:rsid w:val="002151B3"/>
    <w:rsid w:val="002166CF"/>
    <w:rsid w:val="002177CD"/>
    <w:rsid w:val="00221DBF"/>
    <w:rsid w:val="00224476"/>
    <w:rsid w:val="0023250A"/>
    <w:rsid w:val="002326FA"/>
    <w:rsid w:val="002352B7"/>
    <w:rsid w:val="00236F61"/>
    <w:rsid w:val="00243F81"/>
    <w:rsid w:val="0025498F"/>
    <w:rsid w:val="00256CEB"/>
    <w:rsid w:val="00260C51"/>
    <w:rsid w:val="00262EF1"/>
    <w:rsid w:val="00266A2F"/>
    <w:rsid w:val="00271FB6"/>
    <w:rsid w:val="00272030"/>
    <w:rsid w:val="002721C4"/>
    <w:rsid w:val="00277C63"/>
    <w:rsid w:val="00281DBF"/>
    <w:rsid w:val="00285A1C"/>
    <w:rsid w:val="00285DCB"/>
    <w:rsid w:val="00287119"/>
    <w:rsid w:val="00291AB2"/>
    <w:rsid w:val="002A1354"/>
    <w:rsid w:val="002A5DC7"/>
    <w:rsid w:val="002A703E"/>
    <w:rsid w:val="002A78AB"/>
    <w:rsid w:val="002B3DF0"/>
    <w:rsid w:val="002B4643"/>
    <w:rsid w:val="002B5804"/>
    <w:rsid w:val="002B6E78"/>
    <w:rsid w:val="002C15B1"/>
    <w:rsid w:val="002C23D8"/>
    <w:rsid w:val="002C5128"/>
    <w:rsid w:val="002C6FDC"/>
    <w:rsid w:val="002D5BD8"/>
    <w:rsid w:val="002E02E0"/>
    <w:rsid w:val="002E4724"/>
    <w:rsid w:val="002E52E5"/>
    <w:rsid w:val="002E5A34"/>
    <w:rsid w:val="002E6630"/>
    <w:rsid w:val="002E750A"/>
    <w:rsid w:val="002E7F9A"/>
    <w:rsid w:val="002F0F25"/>
    <w:rsid w:val="002F3B87"/>
    <w:rsid w:val="002F4BF5"/>
    <w:rsid w:val="002F64E7"/>
    <w:rsid w:val="002F7602"/>
    <w:rsid w:val="0030225A"/>
    <w:rsid w:val="003031EB"/>
    <w:rsid w:val="00304340"/>
    <w:rsid w:val="00307395"/>
    <w:rsid w:val="0032300B"/>
    <w:rsid w:val="00323907"/>
    <w:rsid w:val="003256E8"/>
    <w:rsid w:val="00327D61"/>
    <w:rsid w:val="0034054B"/>
    <w:rsid w:val="00342809"/>
    <w:rsid w:val="003437D4"/>
    <w:rsid w:val="003463E0"/>
    <w:rsid w:val="00350099"/>
    <w:rsid w:val="00353AE9"/>
    <w:rsid w:val="00356092"/>
    <w:rsid w:val="003611F8"/>
    <w:rsid w:val="00367B1D"/>
    <w:rsid w:val="00370969"/>
    <w:rsid w:val="00370CEE"/>
    <w:rsid w:val="003717FF"/>
    <w:rsid w:val="00372914"/>
    <w:rsid w:val="00372B96"/>
    <w:rsid w:val="0037684C"/>
    <w:rsid w:val="00383C39"/>
    <w:rsid w:val="0039174A"/>
    <w:rsid w:val="00396042"/>
    <w:rsid w:val="003A0A07"/>
    <w:rsid w:val="003A337A"/>
    <w:rsid w:val="003B0127"/>
    <w:rsid w:val="003B01A7"/>
    <w:rsid w:val="003B0640"/>
    <w:rsid w:val="003B25B4"/>
    <w:rsid w:val="003B5698"/>
    <w:rsid w:val="003B73AF"/>
    <w:rsid w:val="003C00D3"/>
    <w:rsid w:val="003C0D43"/>
    <w:rsid w:val="003C35A9"/>
    <w:rsid w:val="003C6D89"/>
    <w:rsid w:val="003C6F7D"/>
    <w:rsid w:val="003D5069"/>
    <w:rsid w:val="003D6028"/>
    <w:rsid w:val="003E4BB4"/>
    <w:rsid w:val="003E4DFA"/>
    <w:rsid w:val="003E5243"/>
    <w:rsid w:val="003F3A88"/>
    <w:rsid w:val="003F68C2"/>
    <w:rsid w:val="003F6A47"/>
    <w:rsid w:val="003F704B"/>
    <w:rsid w:val="0040088D"/>
    <w:rsid w:val="00400E8B"/>
    <w:rsid w:val="00401060"/>
    <w:rsid w:val="00405811"/>
    <w:rsid w:val="00406117"/>
    <w:rsid w:val="004061A7"/>
    <w:rsid w:val="00412937"/>
    <w:rsid w:val="00415451"/>
    <w:rsid w:val="004160A2"/>
    <w:rsid w:val="004216E6"/>
    <w:rsid w:val="00421896"/>
    <w:rsid w:val="00421E17"/>
    <w:rsid w:val="004239AA"/>
    <w:rsid w:val="00432538"/>
    <w:rsid w:val="004351B6"/>
    <w:rsid w:val="0044041C"/>
    <w:rsid w:val="00441DBB"/>
    <w:rsid w:val="0045403D"/>
    <w:rsid w:val="0045553C"/>
    <w:rsid w:val="00456369"/>
    <w:rsid w:val="00457233"/>
    <w:rsid w:val="00462E25"/>
    <w:rsid w:val="0046510E"/>
    <w:rsid w:val="00467705"/>
    <w:rsid w:val="00471FAC"/>
    <w:rsid w:val="004758B3"/>
    <w:rsid w:val="00481784"/>
    <w:rsid w:val="0048625A"/>
    <w:rsid w:val="00486698"/>
    <w:rsid w:val="004867E8"/>
    <w:rsid w:val="00495F03"/>
    <w:rsid w:val="004A2E75"/>
    <w:rsid w:val="004A383A"/>
    <w:rsid w:val="004A6664"/>
    <w:rsid w:val="004B1D2F"/>
    <w:rsid w:val="004B507C"/>
    <w:rsid w:val="004C0659"/>
    <w:rsid w:val="004C422C"/>
    <w:rsid w:val="004C4E39"/>
    <w:rsid w:val="004C5CE0"/>
    <w:rsid w:val="004C6EC5"/>
    <w:rsid w:val="004C7004"/>
    <w:rsid w:val="004C792F"/>
    <w:rsid w:val="004C7A59"/>
    <w:rsid w:val="004D1B60"/>
    <w:rsid w:val="004D5A93"/>
    <w:rsid w:val="004F2F0C"/>
    <w:rsid w:val="004F791B"/>
    <w:rsid w:val="005018D0"/>
    <w:rsid w:val="0050490B"/>
    <w:rsid w:val="00504E3C"/>
    <w:rsid w:val="00504F64"/>
    <w:rsid w:val="0051342E"/>
    <w:rsid w:val="00514FCC"/>
    <w:rsid w:val="00520BD0"/>
    <w:rsid w:val="00520F1B"/>
    <w:rsid w:val="0052208B"/>
    <w:rsid w:val="005223E0"/>
    <w:rsid w:val="00530C0A"/>
    <w:rsid w:val="005324E4"/>
    <w:rsid w:val="005355A6"/>
    <w:rsid w:val="00536BE2"/>
    <w:rsid w:val="00540270"/>
    <w:rsid w:val="005445E4"/>
    <w:rsid w:val="00550C59"/>
    <w:rsid w:val="00552C5F"/>
    <w:rsid w:val="005539EC"/>
    <w:rsid w:val="00556A1E"/>
    <w:rsid w:val="005620E7"/>
    <w:rsid w:val="00563371"/>
    <w:rsid w:val="00565A66"/>
    <w:rsid w:val="00566342"/>
    <w:rsid w:val="00573DE7"/>
    <w:rsid w:val="0057477D"/>
    <w:rsid w:val="005768C5"/>
    <w:rsid w:val="0057730F"/>
    <w:rsid w:val="00581061"/>
    <w:rsid w:val="005827CD"/>
    <w:rsid w:val="00582EB1"/>
    <w:rsid w:val="0058438F"/>
    <w:rsid w:val="0058647E"/>
    <w:rsid w:val="00591178"/>
    <w:rsid w:val="00591725"/>
    <w:rsid w:val="00591F29"/>
    <w:rsid w:val="005A0AA3"/>
    <w:rsid w:val="005A464B"/>
    <w:rsid w:val="005A4E2C"/>
    <w:rsid w:val="005A7BCA"/>
    <w:rsid w:val="005B097B"/>
    <w:rsid w:val="005B0D69"/>
    <w:rsid w:val="005B0D6D"/>
    <w:rsid w:val="005B565A"/>
    <w:rsid w:val="005B679C"/>
    <w:rsid w:val="005C038E"/>
    <w:rsid w:val="005C1F6D"/>
    <w:rsid w:val="005C67F7"/>
    <w:rsid w:val="005D1908"/>
    <w:rsid w:val="005D2100"/>
    <w:rsid w:val="005E08BF"/>
    <w:rsid w:val="005E2551"/>
    <w:rsid w:val="005E27BD"/>
    <w:rsid w:val="005E2DBB"/>
    <w:rsid w:val="005E323B"/>
    <w:rsid w:val="005E75D9"/>
    <w:rsid w:val="005E7C25"/>
    <w:rsid w:val="005F32DE"/>
    <w:rsid w:val="005F3978"/>
    <w:rsid w:val="005F3D7D"/>
    <w:rsid w:val="005F609E"/>
    <w:rsid w:val="006000BA"/>
    <w:rsid w:val="00602748"/>
    <w:rsid w:val="00602766"/>
    <w:rsid w:val="006045BC"/>
    <w:rsid w:val="00605FF4"/>
    <w:rsid w:val="006159BF"/>
    <w:rsid w:val="006159DD"/>
    <w:rsid w:val="006163AF"/>
    <w:rsid w:val="00621FFD"/>
    <w:rsid w:val="00625F73"/>
    <w:rsid w:val="00626550"/>
    <w:rsid w:val="00631F5F"/>
    <w:rsid w:val="006372DE"/>
    <w:rsid w:val="006401E9"/>
    <w:rsid w:val="0064048D"/>
    <w:rsid w:val="0064500F"/>
    <w:rsid w:val="0064687E"/>
    <w:rsid w:val="00656D8A"/>
    <w:rsid w:val="00657DA1"/>
    <w:rsid w:val="00661602"/>
    <w:rsid w:val="006736F2"/>
    <w:rsid w:val="0068486F"/>
    <w:rsid w:val="00685B81"/>
    <w:rsid w:val="006906DB"/>
    <w:rsid w:val="00693273"/>
    <w:rsid w:val="00693D3D"/>
    <w:rsid w:val="00696724"/>
    <w:rsid w:val="006A01F8"/>
    <w:rsid w:val="006A07DA"/>
    <w:rsid w:val="006A1428"/>
    <w:rsid w:val="006A3F01"/>
    <w:rsid w:val="006B46B6"/>
    <w:rsid w:val="006B7236"/>
    <w:rsid w:val="006C0CE4"/>
    <w:rsid w:val="006C0F5E"/>
    <w:rsid w:val="006C2D28"/>
    <w:rsid w:val="006C5BB9"/>
    <w:rsid w:val="006C6FB8"/>
    <w:rsid w:val="006D164B"/>
    <w:rsid w:val="006D209B"/>
    <w:rsid w:val="006D678E"/>
    <w:rsid w:val="006E32A2"/>
    <w:rsid w:val="006E66A5"/>
    <w:rsid w:val="006E720E"/>
    <w:rsid w:val="006F0B88"/>
    <w:rsid w:val="007006ED"/>
    <w:rsid w:val="007007FE"/>
    <w:rsid w:val="00700D73"/>
    <w:rsid w:val="0070783C"/>
    <w:rsid w:val="00707D46"/>
    <w:rsid w:val="00724157"/>
    <w:rsid w:val="00734AD2"/>
    <w:rsid w:val="00734E2C"/>
    <w:rsid w:val="00736199"/>
    <w:rsid w:val="00737A24"/>
    <w:rsid w:val="007407C3"/>
    <w:rsid w:val="00743AEB"/>
    <w:rsid w:val="00746643"/>
    <w:rsid w:val="00747231"/>
    <w:rsid w:val="00747C28"/>
    <w:rsid w:val="00751C99"/>
    <w:rsid w:val="00753F93"/>
    <w:rsid w:val="00761178"/>
    <w:rsid w:val="00762F64"/>
    <w:rsid w:val="00763533"/>
    <w:rsid w:val="00764E03"/>
    <w:rsid w:val="00766DE9"/>
    <w:rsid w:val="00773B7F"/>
    <w:rsid w:val="00782DA2"/>
    <w:rsid w:val="0078405E"/>
    <w:rsid w:val="0078640C"/>
    <w:rsid w:val="00786C19"/>
    <w:rsid w:val="00790F75"/>
    <w:rsid w:val="0079463D"/>
    <w:rsid w:val="007958A2"/>
    <w:rsid w:val="007A07EC"/>
    <w:rsid w:val="007A0923"/>
    <w:rsid w:val="007A0ABE"/>
    <w:rsid w:val="007A0C52"/>
    <w:rsid w:val="007A1264"/>
    <w:rsid w:val="007A2643"/>
    <w:rsid w:val="007A2A3F"/>
    <w:rsid w:val="007A37BF"/>
    <w:rsid w:val="007A6EAF"/>
    <w:rsid w:val="007B2887"/>
    <w:rsid w:val="007B4FE1"/>
    <w:rsid w:val="007B5576"/>
    <w:rsid w:val="007B5811"/>
    <w:rsid w:val="007B586B"/>
    <w:rsid w:val="007B7867"/>
    <w:rsid w:val="007C193C"/>
    <w:rsid w:val="007C4F42"/>
    <w:rsid w:val="007C4F9D"/>
    <w:rsid w:val="007D1A8C"/>
    <w:rsid w:val="007D408C"/>
    <w:rsid w:val="007D6A39"/>
    <w:rsid w:val="007E11C3"/>
    <w:rsid w:val="007E1DD9"/>
    <w:rsid w:val="007E7D3A"/>
    <w:rsid w:val="007E7DC8"/>
    <w:rsid w:val="007F0E18"/>
    <w:rsid w:val="007F3165"/>
    <w:rsid w:val="007F4EA7"/>
    <w:rsid w:val="007F65C0"/>
    <w:rsid w:val="00800881"/>
    <w:rsid w:val="00803613"/>
    <w:rsid w:val="00804C7C"/>
    <w:rsid w:val="00805B36"/>
    <w:rsid w:val="00814C28"/>
    <w:rsid w:val="00820245"/>
    <w:rsid w:val="00821E2A"/>
    <w:rsid w:val="00822B81"/>
    <w:rsid w:val="00826085"/>
    <w:rsid w:val="00832A8A"/>
    <w:rsid w:val="00834002"/>
    <w:rsid w:val="00841B57"/>
    <w:rsid w:val="00843D08"/>
    <w:rsid w:val="008478F4"/>
    <w:rsid w:val="00850646"/>
    <w:rsid w:val="00851DA0"/>
    <w:rsid w:val="0085204C"/>
    <w:rsid w:val="008552F4"/>
    <w:rsid w:val="00855CEF"/>
    <w:rsid w:val="00861F94"/>
    <w:rsid w:val="00863FD1"/>
    <w:rsid w:val="008661CF"/>
    <w:rsid w:val="00867E84"/>
    <w:rsid w:val="00867F4E"/>
    <w:rsid w:val="0087019A"/>
    <w:rsid w:val="00870428"/>
    <w:rsid w:val="008708D4"/>
    <w:rsid w:val="00870C65"/>
    <w:rsid w:val="008715A6"/>
    <w:rsid w:val="0087222C"/>
    <w:rsid w:val="00877400"/>
    <w:rsid w:val="008806CD"/>
    <w:rsid w:val="0088461C"/>
    <w:rsid w:val="00885724"/>
    <w:rsid w:val="00886C6F"/>
    <w:rsid w:val="00890AD5"/>
    <w:rsid w:val="00890F61"/>
    <w:rsid w:val="008916DF"/>
    <w:rsid w:val="008A088D"/>
    <w:rsid w:val="008A0FDE"/>
    <w:rsid w:val="008A12A0"/>
    <w:rsid w:val="008A13B0"/>
    <w:rsid w:val="008A16B1"/>
    <w:rsid w:val="008A58C1"/>
    <w:rsid w:val="008A6A4F"/>
    <w:rsid w:val="008B287C"/>
    <w:rsid w:val="008C01F7"/>
    <w:rsid w:val="008C02ED"/>
    <w:rsid w:val="008D0F03"/>
    <w:rsid w:val="008D1866"/>
    <w:rsid w:val="008D762A"/>
    <w:rsid w:val="008E3ABC"/>
    <w:rsid w:val="008E61B0"/>
    <w:rsid w:val="008E62E8"/>
    <w:rsid w:val="008F005D"/>
    <w:rsid w:val="008F488B"/>
    <w:rsid w:val="009035B8"/>
    <w:rsid w:val="00910787"/>
    <w:rsid w:val="00915E21"/>
    <w:rsid w:val="009175CF"/>
    <w:rsid w:val="0092579A"/>
    <w:rsid w:val="00927ED9"/>
    <w:rsid w:val="00930A5D"/>
    <w:rsid w:val="00935EBF"/>
    <w:rsid w:val="00940FF4"/>
    <w:rsid w:val="00942765"/>
    <w:rsid w:val="00947ACC"/>
    <w:rsid w:val="009514BA"/>
    <w:rsid w:val="009544C2"/>
    <w:rsid w:val="009626C6"/>
    <w:rsid w:val="0096605A"/>
    <w:rsid w:val="00972D30"/>
    <w:rsid w:val="00982778"/>
    <w:rsid w:val="00982865"/>
    <w:rsid w:val="00984ED9"/>
    <w:rsid w:val="00992616"/>
    <w:rsid w:val="00992E1D"/>
    <w:rsid w:val="00994019"/>
    <w:rsid w:val="00995087"/>
    <w:rsid w:val="009964DE"/>
    <w:rsid w:val="009A03BA"/>
    <w:rsid w:val="009A128B"/>
    <w:rsid w:val="009A16EE"/>
    <w:rsid w:val="009A2018"/>
    <w:rsid w:val="009A2425"/>
    <w:rsid w:val="009A281A"/>
    <w:rsid w:val="009A2ACA"/>
    <w:rsid w:val="009A2BD2"/>
    <w:rsid w:val="009A46DD"/>
    <w:rsid w:val="009A48EB"/>
    <w:rsid w:val="009B4330"/>
    <w:rsid w:val="009C40A3"/>
    <w:rsid w:val="009E00F3"/>
    <w:rsid w:val="009E2FFC"/>
    <w:rsid w:val="009E38E9"/>
    <w:rsid w:val="009E5A9B"/>
    <w:rsid w:val="009F0FF1"/>
    <w:rsid w:val="009F342D"/>
    <w:rsid w:val="00A039C1"/>
    <w:rsid w:val="00A043BB"/>
    <w:rsid w:val="00A05651"/>
    <w:rsid w:val="00A060E3"/>
    <w:rsid w:val="00A12793"/>
    <w:rsid w:val="00A12B4A"/>
    <w:rsid w:val="00A21AB6"/>
    <w:rsid w:val="00A21DCE"/>
    <w:rsid w:val="00A22A5D"/>
    <w:rsid w:val="00A2444B"/>
    <w:rsid w:val="00A27FDC"/>
    <w:rsid w:val="00A30440"/>
    <w:rsid w:val="00A30687"/>
    <w:rsid w:val="00A3080E"/>
    <w:rsid w:val="00A355D1"/>
    <w:rsid w:val="00A37A8B"/>
    <w:rsid w:val="00A40ECD"/>
    <w:rsid w:val="00A42996"/>
    <w:rsid w:val="00A46B39"/>
    <w:rsid w:val="00A630EC"/>
    <w:rsid w:val="00A65706"/>
    <w:rsid w:val="00A731F7"/>
    <w:rsid w:val="00A7690D"/>
    <w:rsid w:val="00A86D77"/>
    <w:rsid w:val="00AA2863"/>
    <w:rsid w:val="00AA2FAD"/>
    <w:rsid w:val="00AB1162"/>
    <w:rsid w:val="00AB31CC"/>
    <w:rsid w:val="00AB509F"/>
    <w:rsid w:val="00AB5315"/>
    <w:rsid w:val="00AB551F"/>
    <w:rsid w:val="00AB6BE4"/>
    <w:rsid w:val="00AC0172"/>
    <w:rsid w:val="00AC05EB"/>
    <w:rsid w:val="00AC0C7F"/>
    <w:rsid w:val="00AC26F0"/>
    <w:rsid w:val="00AD47A2"/>
    <w:rsid w:val="00AD6D70"/>
    <w:rsid w:val="00AF001C"/>
    <w:rsid w:val="00AF04F4"/>
    <w:rsid w:val="00AF4531"/>
    <w:rsid w:val="00AF614F"/>
    <w:rsid w:val="00B01667"/>
    <w:rsid w:val="00B026A1"/>
    <w:rsid w:val="00B06281"/>
    <w:rsid w:val="00B06D91"/>
    <w:rsid w:val="00B1007B"/>
    <w:rsid w:val="00B1185F"/>
    <w:rsid w:val="00B145B2"/>
    <w:rsid w:val="00B1622B"/>
    <w:rsid w:val="00B20B48"/>
    <w:rsid w:val="00B24486"/>
    <w:rsid w:val="00B27152"/>
    <w:rsid w:val="00B27AAA"/>
    <w:rsid w:val="00B30772"/>
    <w:rsid w:val="00B345E6"/>
    <w:rsid w:val="00B408E1"/>
    <w:rsid w:val="00B43F51"/>
    <w:rsid w:val="00B44DDD"/>
    <w:rsid w:val="00B464D8"/>
    <w:rsid w:val="00B5005C"/>
    <w:rsid w:val="00B5265A"/>
    <w:rsid w:val="00B61688"/>
    <w:rsid w:val="00B628D0"/>
    <w:rsid w:val="00B65892"/>
    <w:rsid w:val="00B70D85"/>
    <w:rsid w:val="00B75041"/>
    <w:rsid w:val="00B75F73"/>
    <w:rsid w:val="00B869E0"/>
    <w:rsid w:val="00B9346A"/>
    <w:rsid w:val="00BA02E9"/>
    <w:rsid w:val="00BA1BA4"/>
    <w:rsid w:val="00BA47CC"/>
    <w:rsid w:val="00BB3D73"/>
    <w:rsid w:val="00BC0808"/>
    <w:rsid w:val="00BC6AEE"/>
    <w:rsid w:val="00BD51FC"/>
    <w:rsid w:val="00BD6B05"/>
    <w:rsid w:val="00BE72B8"/>
    <w:rsid w:val="00BF4C57"/>
    <w:rsid w:val="00BF6E72"/>
    <w:rsid w:val="00C0056E"/>
    <w:rsid w:val="00C024D4"/>
    <w:rsid w:val="00C02724"/>
    <w:rsid w:val="00C03443"/>
    <w:rsid w:val="00C03BC7"/>
    <w:rsid w:val="00C1785C"/>
    <w:rsid w:val="00C302EE"/>
    <w:rsid w:val="00C32BEF"/>
    <w:rsid w:val="00C33689"/>
    <w:rsid w:val="00C40028"/>
    <w:rsid w:val="00C415BA"/>
    <w:rsid w:val="00C42A75"/>
    <w:rsid w:val="00C4387C"/>
    <w:rsid w:val="00C539CA"/>
    <w:rsid w:val="00C5579E"/>
    <w:rsid w:val="00C56D24"/>
    <w:rsid w:val="00C57615"/>
    <w:rsid w:val="00C57A97"/>
    <w:rsid w:val="00C605B8"/>
    <w:rsid w:val="00C633C2"/>
    <w:rsid w:val="00C673B6"/>
    <w:rsid w:val="00C7261E"/>
    <w:rsid w:val="00C75EFA"/>
    <w:rsid w:val="00C776C1"/>
    <w:rsid w:val="00C8179F"/>
    <w:rsid w:val="00C8521F"/>
    <w:rsid w:val="00C91867"/>
    <w:rsid w:val="00C9392D"/>
    <w:rsid w:val="00C93FD5"/>
    <w:rsid w:val="00C95219"/>
    <w:rsid w:val="00C97CBC"/>
    <w:rsid w:val="00CA0A3B"/>
    <w:rsid w:val="00CA2F9C"/>
    <w:rsid w:val="00CA4B4B"/>
    <w:rsid w:val="00CA4DF9"/>
    <w:rsid w:val="00CA62F4"/>
    <w:rsid w:val="00CB053F"/>
    <w:rsid w:val="00CB0D32"/>
    <w:rsid w:val="00CB5527"/>
    <w:rsid w:val="00CB7160"/>
    <w:rsid w:val="00CB7CD6"/>
    <w:rsid w:val="00CC083C"/>
    <w:rsid w:val="00CC255B"/>
    <w:rsid w:val="00CC344B"/>
    <w:rsid w:val="00CD0CF9"/>
    <w:rsid w:val="00CD326F"/>
    <w:rsid w:val="00CD6544"/>
    <w:rsid w:val="00CD6F45"/>
    <w:rsid w:val="00CD70C7"/>
    <w:rsid w:val="00CE0A0E"/>
    <w:rsid w:val="00CF0A2E"/>
    <w:rsid w:val="00CF68E4"/>
    <w:rsid w:val="00D0203A"/>
    <w:rsid w:val="00D050A5"/>
    <w:rsid w:val="00D1004E"/>
    <w:rsid w:val="00D118B6"/>
    <w:rsid w:val="00D14378"/>
    <w:rsid w:val="00D14FDC"/>
    <w:rsid w:val="00D16F17"/>
    <w:rsid w:val="00D17B92"/>
    <w:rsid w:val="00D20DA1"/>
    <w:rsid w:val="00D30117"/>
    <w:rsid w:val="00D31FAD"/>
    <w:rsid w:val="00D3522F"/>
    <w:rsid w:val="00D353B0"/>
    <w:rsid w:val="00D416ED"/>
    <w:rsid w:val="00D508AB"/>
    <w:rsid w:val="00D54AA7"/>
    <w:rsid w:val="00D57075"/>
    <w:rsid w:val="00D577B9"/>
    <w:rsid w:val="00D57A77"/>
    <w:rsid w:val="00D6532D"/>
    <w:rsid w:val="00D734F7"/>
    <w:rsid w:val="00D73DF2"/>
    <w:rsid w:val="00D75362"/>
    <w:rsid w:val="00D75D58"/>
    <w:rsid w:val="00D81094"/>
    <w:rsid w:val="00D82AA6"/>
    <w:rsid w:val="00D90F3B"/>
    <w:rsid w:val="00DA6E24"/>
    <w:rsid w:val="00DA7D97"/>
    <w:rsid w:val="00DB3617"/>
    <w:rsid w:val="00DC31C3"/>
    <w:rsid w:val="00DC39D0"/>
    <w:rsid w:val="00DC4717"/>
    <w:rsid w:val="00DC4F5E"/>
    <w:rsid w:val="00DD1ED0"/>
    <w:rsid w:val="00DD4E33"/>
    <w:rsid w:val="00DD4FC7"/>
    <w:rsid w:val="00DE346D"/>
    <w:rsid w:val="00DE4E51"/>
    <w:rsid w:val="00DF2941"/>
    <w:rsid w:val="00DF3B70"/>
    <w:rsid w:val="00DF5389"/>
    <w:rsid w:val="00DF5821"/>
    <w:rsid w:val="00E00E16"/>
    <w:rsid w:val="00E013EB"/>
    <w:rsid w:val="00E0259E"/>
    <w:rsid w:val="00E031A0"/>
    <w:rsid w:val="00E0505A"/>
    <w:rsid w:val="00E0627E"/>
    <w:rsid w:val="00E07190"/>
    <w:rsid w:val="00E109B9"/>
    <w:rsid w:val="00E14AE4"/>
    <w:rsid w:val="00E154FB"/>
    <w:rsid w:val="00E31470"/>
    <w:rsid w:val="00E316F8"/>
    <w:rsid w:val="00E3370F"/>
    <w:rsid w:val="00E33AE7"/>
    <w:rsid w:val="00E35436"/>
    <w:rsid w:val="00E35871"/>
    <w:rsid w:val="00E37981"/>
    <w:rsid w:val="00E4796B"/>
    <w:rsid w:val="00E5377A"/>
    <w:rsid w:val="00E769BE"/>
    <w:rsid w:val="00E90555"/>
    <w:rsid w:val="00E91F40"/>
    <w:rsid w:val="00E921BA"/>
    <w:rsid w:val="00E94E6D"/>
    <w:rsid w:val="00EA27CC"/>
    <w:rsid w:val="00EA43F3"/>
    <w:rsid w:val="00EA4CCD"/>
    <w:rsid w:val="00EA5C3F"/>
    <w:rsid w:val="00EB0A12"/>
    <w:rsid w:val="00EB2279"/>
    <w:rsid w:val="00EC57F6"/>
    <w:rsid w:val="00EC7C8B"/>
    <w:rsid w:val="00ED2B82"/>
    <w:rsid w:val="00ED2C01"/>
    <w:rsid w:val="00ED41DE"/>
    <w:rsid w:val="00ED545B"/>
    <w:rsid w:val="00ED65B1"/>
    <w:rsid w:val="00ED6764"/>
    <w:rsid w:val="00EE1642"/>
    <w:rsid w:val="00EE1754"/>
    <w:rsid w:val="00EE3929"/>
    <w:rsid w:val="00EE5104"/>
    <w:rsid w:val="00EE62CF"/>
    <w:rsid w:val="00EF3805"/>
    <w:rsid w:val="00EF4F75"/>
    <w:rsid w:val="00EF51AC"/>
    <w:rsid w:val="00F0000D"/>
    <w:rsid w:val="00F05DFD"/>
    <w:rsid w:val="00F10269"/>
    <w:rsid w:val="00F10403"/>
    <w:rsid w:val="00F178D3"/>
    <w:rsid w:val="00F2042A"/>
    <w:rsid w:val="00F253EC"/>
    <w:rsid w:val="00F27DD6"/>
    <w:rsid w:val="00F31CBE"/>
    <w:rsid w:val="00F31DAB"/>
    <w:rsid w:val="00F32E78"/>
    <w:rsid w:val="00F54D9E"/>
    <w:rsid w:val="00F55C93"/>
    <w:rsid w:val="00F60B6A"/>
    <w:rsid w:val="00F62E82"/>
    <w:rsid w:val="00F65453"/>
    <w:rsid w:val="00F66BD4"/>
    <w:rsid w:val="00F70D67"/>
    <w:rsid w:val="00F727C5"/>
    <w:rsid w:val="00F73008"/>
    <w:rsid w:val="00F73BB6"/>
    <w:rsid w:val="00F74BF4"/>
    <w:rsid w:val="00F81ED3"/>
    <w:rsid w:val="00F906EA"/>
    <w:rsid w:val="00F907F3"/>
    <w:rsid w:val="00F90DE3"/>
    <w:rsid w:val="00F95A77"/>
    <w:rsid w:val="00FA0DD5"/>
    <w:rsid w:val="00FB292F"/>
    <w:rsid w:val="00FB3C0E"/>
    <w:rsid w:val="00FB525B"/>
    <w:rsid w:val="00FB5F4E"/>
    <w:rsid w:val="00FB7DDE"/>
    <w:rsid w:val="00FC7C68"/>
    <w:rsid w:val="00FD1937"/>
    <w:rsid w:val="00FD1D8A"/>
    <w:rsid w:val="00FD2902"/>
    <w:rsid w:val="00FD2C6D"/>
    <w:rsid w:val="00FD6636"/>
    <w:rsid w:val="00FE2706"/>
    <w:rsid w:val="00FE6E8A"/>
    <w:rsid w:val="00FF063E"/>
    <w:rsid w:val="00FF4BBB"/>
    <w:rsid w:val="00FF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940685"/>
  <w15:docId w15:val="{1B1266B5-7033-416C-B9F3-36C7BED4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73939"/>
    <w:pPr>
      <w:spacing w:line="276" w:lineRule="auto"/>
    </w:pPr>
    <w:rPr>
      <w:rFonts w:asciiTheme="minorHAnsi" w:hAnsiTheme="minorHAnsi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FD2902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7A1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5204C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rsid w:val="00A355D1"/>
    <w:rPr>
      <w:rFonts w:asciiTheme="minorHAnsi" w:hAnsiTheme="minorHAnsi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355D1"/>
    <w:rPr>
      <w:rFonts w:asciiTheme="minorHAnsi" w:hAnsiTheme="minorHAnsi"/>
      <w:sz w:val="24"/>
      <w:szCs w:val="24"/>
    </w:rPr>
  </w:style>
  <w:style w:type="paragraph" w:styleId="Revizija">
    <w:name w:val="Revision"/>
    <w:hidden/>
    <w:uiPriority w:val="99"/>
    <w:semiHidden/>
    <w:rsid w:val="003C35A9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zec št</vt:lpstr>
      <vt:lpstr>Obrazec št</vt:lpstr>
    </vt:vector>
  </TitlesOfParts>
  <Company>Geoplin plinovodi d.o.o.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št</dc:title>
  <dc:creator>Matej Zagozen</dc:creator>
  <cp:lastModifiedBy>Mirjana Stojko</cp:lastModifiedBy>
  <cp:revision>2</cp:revision>
  <cp:lastPrinted>2018-04-19T11:01:00Z</cp:lastPrinted>
  <dcterms:created xsi:type="dcterms:W3CDTF">2026-01-09T13:28:00Z</dcterms:created>
  <dcterms:modified xsi:type="dcterms:W3CDTF">2026-01-09T13:28:00Z</dcterms:modified>
</cp:coreProperties>
</file>